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63006" w14:textId="5C306504" w:rsidR="00347699" w:rsidRDefault="00025EE8" w:rsidP="003A242A">
      <w:pPr>
        <w:pStyle w:val="Title"/>
      </w:pPr>
      <w:r>
        <w:t xml:space="preserve">Databricks </w:t>
      </w:r>
      <w:r w:rsidR="005B52CC">
        <w:t>Example Notebooks</w:t>
      </w:r>
    </w:p>
    <w:p w14:paraId="47A044BC" w14:textId="2B0BF233" w:rsidR="005B52CC" w:rsidRDefault="003A242A" w:rsidP="009F6E4D">
      <w:r>
        <w:t xml:space="preserve">The course </w:t>
      </w:r>
      <w:r w:rsidR="00ED0DEC" w:rsidRPr="00ED0DEC">
        <w:t xml:space="preserve">resources including number of </w:t>
      </w:r>
      <w:proofErr w:type="spellStart"/>
      <w:r w:rsidR="00ED0DEC" w:rsidRPr="00ED0DEC">
        <w:t>databricks</w:t>
      </w:r>
      <w:proofErr w:type="spellEnd"/>
      <w:r w:rsidR="00ED0DEC" w:rsidRPr="00ED0DEC">
        <w:t xml:space="preserve"> sample notebooks. Following summarizes the contents of those notebooks. These notebooks </w:t>
      </w:r>
      <w:r w:rsidR="007C0EC5" w:rsidRPr="00ED0DEC">
        <w:t>may be</w:t>
      </w:r>
      <w:r w:rsidR="00ED0DEC" w:rsidRPr="00ED0DEC">
        <w:t xml:space="preserve"> of assistance to you when you are creating your group analytics project. </w:t>
      </w:r>
    </w:p>
    <w:p w14:paraId="5D6A856B" w14:textId="0457547A" w:rsidR="005B52CC" w:rsidRDefault="005B52CC" w:rsidP="005B52CC">
      <w:pPr>
        <w:pStyle w:val="Heading1"/>
      </w:pPr>
      <w:r>
        <w:t>Introduction</w:t>
      </w:r>
    </w:p>
    <w:p w14:paraId="25508229" w14:textId="2084F91D" w:rsidR="007C0EC5" w:rsidRDefault="00FA09B2" w:rsidP="007C0EC5">
      <w:r w:rsidRPr="00FA09B2">
        <w:t>The introductory notebooks are mainly introduction to the spark language. However the regression and data notebooks</w:t>
      </w:r>
      <w:r>
        <w:t xml:space="preserve"> provide guidance as to how you can access </w:t>
      </w:r>
      <w:r w:rsidR="00132740">
        <w:t>resources and do a simple regression</w:t>
      </w:r>
      <w:r w:rsidRPr="00FA09B2">
        <w:t xml:space="preserve">. </w:t>
      </w:r>
    </w:p>
    <w:p w14:paraId="16034EF3" w14:textId="63609B50" w:rsidR="002270FD" w:rsidRDefault="002270FD" w:rsidP="002270FD">
      <w:pPr>
        <w:pStyle w:val="ListParagraph"/>
        <w:numPr>
          <w:ilvl w:val="0"/>
          <w:numId w:val="3"/>
        </w:numPr>
      </w:pPr>
      <w:proofErr w:type="spellStart"/>
      <w:r>
        <w:t>GetData</w:t>
      </w:r>
      <w:proofErr w:type="spellEnd"/>
      <w:r>
        <w:t xml:space="preserve"> shows how to copy data into your notebook</w:t>
      </w:r>
    </w:p>
    <w:p w14:paraId="0C332FA5" w14:textId="24AEF8DF" w:rsidR="002270FD" w:rsidRDefault="002270FD" w:rsidP="002270FD">
      <w:pPr>
        <w:pStyle w:val="ListParagraph"/>
        <w:numPr>
          <w:ilvl w:val="0"/>
          <w:numId w:val="3"/>
        </w:numPr>
      </w:pPr>
      <w:r>
        <w:t xml:space="preserve">Data Sources </w:t>
      </w:r>
      <w:r w:rsidR="00DC4B6A" w:rsidRPr="00DC4B6A">
        <w:t xml:space="preserve">provides a list of online resources for projects. </w:t>
      </w:r>
    </w:p>
    <w:p w14:paraId="678E4E8A" w14:textId="50A13530" w:rsidR="00DC4B6A" w:rsidRDefault="00DC4B6A" w:rsidP="002270FD">
      <w:pPr>
        <w:pStyle w:val="ListParagraph"/>
        <w:numPr>
          <w:ilvl w:val="0"/>
          <w:numId w:val="3"/>
        </w:numPr>
      </w:pPr>
      <w:r>
        <w:t>Other notebook provide demonstration of data frames and regression</w:t>
      </w:r>
    </w:p>
    <w:p w14:paraId="1513EC1D" w14:textId="29F9FC53" w:rsidR="005B52CC" w:rsidRDefault="005B52CC" w:rsidP="003A242A">
      <w:pPr>
        <w:pStyle w:val="Heading1"/>
      </w:pPr>
      <w:r>
        <w:t>Data operations</w:t>
      </w:r>
    </w:p>
    <w:p w14:paraId="7651CC3F" w14:textId="309B45BB" w:rsidR="00DC4B6A" w:rsidRPr="00DC4B6A" w:rsidRDefault="008D574F" w:rsidP="00DC4B6A">
      <w:r w:rsidRPr="008D574F">
        <w:t xml:space="preserve">These notebooks mainly show how to use spark </w:t>
      </w:r>
      <w:proofErr w:type="spellStart"/>
      <w:r w:rsidRPr="008D574F">
        <w:t>dataframe</w:t>
      </w:r>
      <w:proofErr w:type="spellEnd"/>
      <w:r w:rsidRPr="008D574F">
        <w:t xml:space="preserve"> and associated operations on data frames. </w:t>
      </w:r>
    </w:p>
    <w:p w14:paraId="260C0EC9" w14:textId="4FCEEF6C" w:rsidR="005B52CC" w:rsidRDefault="005B52CC" w:rsidP="003A242A">
      <w:pPr>
        <w:pStyle w:val="Heading1"/>
      </w:pPr>
      <w:r>
        <w:t>ML 1</w:t>
      </w:r>
    </w:p>
    <w:p w14:paraId="50C3EFEE" w14:textId="6BB143AF" w:rsidR="008D574F" w:rsidRDefault="00970E25" w:rsidP="008D574F">
      <w:r w:rsidRPr="00970E25">
        <w:t xml:space="preserve">Please notebooks </w:t>
      </w:r>
      <w:r w:rsidR="00680EF9">
        <w:t>demonstrate</w:t>
      </w:r>
      <w:r w:rsidR="00680EF9" w:rsidRPr="00C3086B">
        <w:t xml:space="preserve"> </w:t>
      </w:r>
      <w:r w:rsidRPr="00970E25">
        <w:t xml:space="preserve">introductory uses of the spark machine learning API. </w:t>
      </w:r>
    </w:p>
    <w:p w14:paraId="17753E48" w14:textId="2AA852CE" w:rsidR="00970E25" w:rsidRDefault="00970E25" w:rsidP="00970E25">
      <w:pPr>
        <w:pStyle w:val="ListParagraph"/>
        <w:numPr>
          <w:ilvl w:val="0"/>
          <w:numId w:val="4"/>
        </w:numPr>
      </w:pPr>
      <w:proofErr w:type="spellStart"/>
      <w:r>
        <w:t>Pipline</w:t>
      </w:r>
      <w:proofErr w:type="spellEnd"/>
      <w:r>
        <w:t xml:space="preserve"> </w:t>
      </w:r>
      <w:r w:rsidR="00680EF9">
        <w:t>demonstrates</w:t>
      </w:r>
      <w:r w:rsidR="00680EF9" w:rsidRPr="00C3086B">
        <w:t xml:space="preserve"> </w:t>
      </w:r>
      <w:r w:rsidRPr="00970E25">
        <w:t xml:space="preserve">how to use the spark pipeline in comparison to the Python pipeline </w:t>
      </w:r>
    </w:p>
    <w:p w14:paraId="3C50B596" w14:textId="6BAF634E" w:rsidR="00C3086B" w:rsidRDefault="00C3086B" w:rsidP="00970E25">
      <w:pPr>
        <w:pStyle w:val="ListParagraph"/>
        <w:numPr>
          <w:ilvl w:val="0"/>
          <w:numId w:val="4"/>
        </w:numPr>
      </w:pPr>
      <w:r>
        <w:t xml:space="preserve">Transformation </w:t>
      </w:r>
      <w:r w:rsidR="00680EF9">
        <w:t>demonstrates</w:t>
      </w:r>
      <w:r w:rsidRPr="00C3086B">
        <w:t xml:space="preserve"> the </w:t>
      </w:r>
      <w:r>
        <w:t xml:space="preserve">use of </w:t>
      </w:r>
      <w:r w:rsidRPr="00C3086B">
        <w:t xml:space="preserve">transformations in a pipeline , illustrated with a random forest model. </w:t>
      </w:r>
    </w:p>
    <w:p w14:paraId="350EA711" w14:textId="15C5AA4D" w:rsidR="00C3086B" w:rsidRDefault="00C3086B" w:rsidP="00970E25">
      <w:pPr>
        <w:pStyle w:val="ListParagraph"/>
        <w:numPr>
          <w:ilvl w:val="0"/>
          <w:numId w:val="4"/>
        </w:numPr>
      </w:pPr>
      <w:r>
        <w:t xml:space="preserve">Logistic Regression </w:t>
      </w:r>
      <w:r w:rsidR="00680EF9">
        <w:t>demonstrates</w:t>
      </w:r>
      <w:r w:rsidR="005B4845">
        <w:t xml:space="preserve"> </w:t>
      </w:r>
      <w:r w:rsidR="005B4845" w:rsidRPr="005B4845">
        <w:t xml:space="preserve">a relatively simple pipeline that processes natural language text. </w:t>
      </w:r>
      <w:r w:rsidR="005B4845" w:rsidRPr="000B4B09">
        <w:rPr>
          <w:b/>
          <w:bCs/>
        </w:rPr>
        <w:t xml:space="preserve">Start here if you want to </w:t>
      </w:r>
      <w:r w:rsidR="000B4B09" w:rsidRPr="000B4B09">
        <w:rPr>
          <w:b/>
          <w:bCs/>
        </w:rPr>
        <w:t>use natural language text for prediction</w:t>
      </w:r>
      <w:r w:rsidR="000B4B09">
        <w:t>.</w:t>
      </w:r>
    </w:p>
    <w:p w14:paraId="5B22F9AD" w14:textId="664A6A93" w:rsidR="000B4B09" w:rsidRDefault="00420E2D" w:rsidP="00970E25">
      <w:pPr>
        <w:pStyle w:val="ListParagraph"/>
        <w:numPr>
          <w:ilvl w:val="0"/>
          <w:numId w:val="4"/>
        </w:numPr>
      </w:pPr>
      <w:r>
        <w:t xml:space="preserve">LDA </w:t>
      </w:r>
      <w:r w:rsidRPr="00420E2D">
        <w:t xml:space="preserve">demonstrates the use of LDA for clustering. </w:t>
      </w:r>
    </w:p>
    <w:p w14:paraId="4FE76DE1" w14:textId="7770A85C" w:rsidR="00420E2D" w:rsidRDefault="00420E2D" w:rsidP="00970E25">
      <w:pPr>
        <w:pStyle w:val="ListParagraph"/>
        <w:numPr>
          <w:ilvl w:val="0"/>
          <w:numId w:val="4"/>
        </w:numPr>
      </w:pPr>
      <w:r>
        <w:t xml:space="preserve">K-means </w:t>
      </w:r>
      <w:r w:rsidRPr="00420E2D">
        <w:t xml:space="preserve">Demonstrates the use of </w:t>
      </w:r>
      <w:r>
        <w:t>k-</w:t>
      </w:r>
      <w:r w:rsidRPr="00420E2D">
        <w:t xml:space="preserve">means for clustering. </w:t>
      </w:r>
    </w:p>
    <w:p w14:paraId="37F7C0C4" w14:textId="0CF4BCCF" w:rsidR="00420E2D" w:rsidRDefault="00233E38" w:rsidP="00970E25">
      <w:pPr>
        <w:pStyle w:val="ListParagraph"/>
        <w:numPr>
          <w:ilvl w:val="0"/>
          <w:numId w:val="4"/>
        </w:numPr>
      </w:pPr>
      <w:r w:rsidRPr="00233E38">
        <w:t xml:space="preserve">These models </w:t>
      </w:r>
      <w:r w:rsidR="00110422">
        <w:t xml:space="preserve">demonstrates </w:t>
      </w:r>
      <w:r w:rsidRPr="00233E38">
        <w:t xml:space="preserve">more complex pipelines and their interaction with parameter grid and cross validate. </w:t>
      </w:r>
    </w:p>
    <w:p w14:paraId="2BDC954D" w14:textId="6E3703B0" w:rsidR="000024A4" w:rsidRDefault="00110422" w:rsidP="000024A4">
      <w:pPr>
        <w:pStyle w:val="ListParagraph"/>
        <w:numPr>
          <w:ilvl w:val="0"/>
          <w:numId w:val="4"/>
        </w:numPr>
      </w:pPr>
      <w:r>
        <w:t xml:space="preserve">Recommendation </w:t>
      </w:r>
      <w:r w:rsidRPr="00110422">
        <w:t xml:space="preserve">demonstrates a recommendation </w:t>
      </w:r>
      <w:r w:rsidR="000024A4">
        <w:t>modeling using ALS.</w:t>
      </w:r>
    </w:p>
    <w:p w14:paraId="3DEE9EC3" w14:textId="0877F555" w:rsidR="005B52CC" w:rsidRDefault="005B52CC" w:rsidP="003A242A">
      <w:pPr>
        <w:pStyle w:val="Heading1"/>
      </w:pPr>
      <w:r>
        <w:t>ML2</w:t>
      </w:r>
      <w:r w:rsidR="00527960">
        <w:t xml:space="preserve"> (advanced ML)</w:t>
      </w:r>
    </w:p>
    <w:p w14:paraId="2F2EA9B2" w14:textId="033EDFB8" w:rsidR="000024A4" w:rsidRDefault="00527960" w:rsidP="000024A4">
      <w:pPr>
        <w:pStyle w:val="ListParagraph"/>
        <w:numPr>
          <w:ilvl w:val="0"/>
          <w:numId w:val="5"/>
        </w:numPr>
      </w:pPr>
      <w:r w:rsidRPr="00527960">
        <w:t xml:space="preserve">Advanced use of spark NLP. </w:t>
      </w:r>
    </w:p>
    <w:p w14:paraId="1E194281" w14:textId="61BCA245" w:rsidR="00527960" w:rsidRDefault="00DB45FD" w:rsidP="000024A4">
      <w:pPr>
        <w:pStyle w:val="ListParagraph"/>
        <w:numPr>
          <w:ilvl w:val="0"/>
          <w:numId w:val="5"/>
        </w:numPr>
      </w:pPr>
      <w:r w:rsidRPr="00DB45FD">
        <w:t xml:space="preserve">Using a neural network to cluster </w:t>
      </w:r>
      <w:r w:rsidR="00725591" w:rsidRPr="00725591">
        <w:t xml:space="preserve">documents found on </w:t>
      </w:r>
      <w:r w:rsidR="00725591">
        <w:t>P</w:t>
      </w:r>
      <w:r w:rsidR="00725591" w:rsidRPr="00725591">
        <w:t xml:space="preserve">ub Med. </w:t>
      </w:r>
    </w:p>
    <w:p w14:paraId="1CAA2548" w14:textId="7B24DB1E" w:rsidR="00725591" w:rsidRDefault="002A1FB2" w:rsidP="000024A4">
      <w:pPr>
        <w:pStyle w:val="ListParagraph"/>
        <w:numPr>
          <w:ilvl w:val="0"/>
          <w:numId w:val="5"/>
        </w:numPr>
      </w:pPr>
      <w:r w:rsidRPr="002A1FB2">
        <w:t xml:space="preserve">Creates a custom sentiment analysis for text. </w:t>
      </w:r>
    </w:p>
    <w:p w14:paraId="4FF7167E" w14:textId="2D4DF02D" w:rsidR="002A1FB2" w:rsidRDefault="002A1FB2" w:rsidP="000024A4">
      <w:pPr>
        <w:pStyle w:val="ListParagraph"/>
        <w:numPr>
          <w:ilvl w:val="0"/>
          <w:numId w:val="5"/>
        </w:numPr>
      </w:pPr>
      <w:r w:rsidRPr="002A1FB2">
        <w:t>Demonstrates the graph analysis API from Spar</w:t>
      </w:r>
      <w:r>
        <w:t>k</w:t>
      </w:r>
      <w:r w:rsidRPr="002A1FB2">
        <w:t xml:space="preserve">. </w:t>
      </w:r>
    </w:p>
    <w:p w14:paraId="34F82E2D" w14:textId="77777777" w:rsidR="008D1135" w:rsidRDefault="008D1135" w:rsidP="008D1135">
      <w:pPr>
        <w:pStyle w:val="ListParagraph"/>
        <w:numPr>
          <w:ilvl w:val="0"/>
          <w:numId w:val="5"/>
        </w:numPr>
      </w:pPr>
      <w:r>
        <w:t xml:space="preserve">Recommendation </w:t>
      </w:r>
      <w:r w:rsidRPr="00110422">
        <w:t xml:space="preserve">demonstrates a recommendation </w:t>
      </w:r>
      <w:r>
        <w:t>modeling using ALS.</w:t>
      </w:r>
    </w:p>
    <w:p w14:paraId="2203C27F" w14:textId="00EDBFC7" w:rsidR="002A1FB2" w:rsidRDefault="002C2207" w:rsidP="000024A4">
      <w:pPr>
        <w:pStyle w:val="ListParagraph"/>
        <w:numPr>
          <w:ilvl w:val="0"/>
          <w:numId w:val="5"/>
        </w:numPr>
      </w:pPr>
      <w:r w:rsidRPr="002C2207">
        <w:t xml:space="preserve">Demonstrates </w:t>
      </w:r>
      <w:r>
        <w:t>P</w:t>
      </w:r>
      <w:r w:rsidRPr="00725591">
        <w:t>ub Med</w:t>
      </w:r>
      <w:r w:rsidRPr="002C2207">
        <w:t xml:space="preserve"> document classification using tensors. </w:t>
      </w:r>
    </w:p>
    <w:p w14:paraId="3BE2F309" w14:textId="1ED1DFC2" w:rsidR="002C2207" w:rsidRPr="000024A4" w:rsidRDefault="00633783" w:rsidP="000024A4">
      <w:pPr>
        <w:pStyle w:val="ListParagraph"/>
        <w:numPr>
          <w:ilvl w:val="0"/>
          <w:numId w:val="5"/>
        </w:numPr>
      </w:pPr>
      <w:r w:rsidRPr="00633783">
        <w:t xml:space="preserve">Demonstrates various binary classification models. </w:t>
      </w:r>
    </w:p>
    <w:p w14:paraId="19B90498" w14:textId="69F1F6B6" w:rsidR="00025EE8" w:rsidRDefault="00025EE8" w:rsidP="009F6E4D"/>
    <w:p w14:paraId="02928681" w14:textId="77777777" w:rsidR="00025EE8" w:rsidRPr="009F6E4D" w:rsidRDefault="00025EE8" w:rsidP="009F6E4D"/>
    <w:sectPr w:rsidR="00025EE8" w:rsidRPr="009F6E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4E2797"/>
    <w:multiLevelType w:val="hybridMultilevel"/>
    <w:tmpl w:val="7AA0C660"/>
    <w:lvl w:ilvl="0" w:tplc="AF3AC19E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" w15:restartNumberingAfterBreak="0">
    <w:nsid w:val="373477BC"/>
    <w:multiLevelType w:val="hybridMultilevel"/>
    <w:tmpl w:val="F8428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61F5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34C6EDC"/>
    <w:multiLevelType w:val="hybridMultilevel"/>
    <w:tmpl w:val="73FE4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D0627D"/>
    <w:multiLevelType w:val="hybridMultilevel"/>
    <w:tmpl w:val="C4FEE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jcytDA3NzQ2NzZT0lEKTi0uzszPAykwrAUA85vwiiwAAAA="/>
  </w:docVars>
  <w:rsids>
    <w:rsidRoot w:val="009C1B49"/>
    <w:rsid w:val="000024A4"/>
    <w:rsid w:val="00025EE8"/>
    <w:rsid w:val="000B4B09"/>
    <w:rsid w:val="00110422"/>
    <w:rsid w:val="00132740"/>
    <w:rsid w:val="002270FD"/>
    <w:rsid w:val="00233E38"/>
    <w:rsid w:val="002A1FB2"/>
    <w:rsid w:val="002C2207"/>
    <w:rsid w:val="00347699"/>
    <w:rsid w:val="003A242A"/>
    <w:rsid w:val="00420E2D"/>
    <w:rsid w:val="00527960"/>
    <w:rsid w:val="005B4845"/>
    <w:rsid w:val="005B52CC"/>
    <w:rsid w:val="00633783"/>
    <w:rsid w:val="00680EF9"/>
    <w:rsid w:val="00725591"/>
    <w:rsid w:val="007C0EC5"/>
    <w:rsid w:val="008D1135"/>
    <w:rsid w:val="008D574F"/>
    <w:rsid w:val="00970E25"/>
    <w:rsid w:val="009C1B49"/>
    <w:rsid w:val="009F6E4D"/>
    <w:rsid w:val="00C3086B"/>
    <w:rsid w:val="00DB45FD"/>
    <w:rsid w:val="00DC4B6A"/>
    <w:rsid w:val="00ED0DEC"/>
    <w:rsid w:val="00FA0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6DC83"/>
  <w15:chartTrackingRefBased/>
  <w15:docId w15:val="{1BE029D8-0FBC-472B-9D17-3C249AAC6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18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E4D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B52CC"/>
    <w:pPr>
      <w:keepNext/>
      <w:keepLines/>
      <w:numPr>
        <w:numId w:val="2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2740"/>
    <w:pPr>
      <w:keepNext/>
      <w:keepLines/>
      <w:numPr>
        <w:ilvl w:val="1"/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740"/>
    <w:pPr>
      <w:keepNext/>
      <w:keepLines/>
      <w:numPr>
        <w:ilvl w:val="2"/>
        <w:numId w:val="2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2740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740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2740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2740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740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2740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52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B52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A242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4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27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74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274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74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274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274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74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27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80</Words>
  <Characters>1600</Characters>
  <Application>Microsoft Office Word</Application>
  <DocSecurity>0</DocSecurity>
  <Lines>13</Lines>
  <Paragraphs>3</Paragraphs>
  <ScaleCrop>false</ScaleCrop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</dc:creator>
  <cp:keywords/>
  <dc:description/>
  <cp:lastModifiedBy>W</cp:lastModifiedBy>
  <cp:revision>28</cp:revision>
  <dcterms:created xsi:type="dcterms:W3CDTF">2021-04-03T15:26:00Z</dcterms:created>
  <dcterms:modified xsi:type="dcterms:W3CDTF">2021-04-03T15:42:00Z</dcterms:modified>
</cp:coreProperties>
</file>